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BB0E53" w14:textId="798D6994" w:rsidR="00BC3614" w:rsidRDefault="00BC3614" w:rsidP="00BC3614">
      <w:pPr>
        <w:jc w:val="right"/>
        <w:rPr>
          <w:b/>
          <w:sz w:val="22"/>
          <w:szCs w:val="22"/>
        </w:rPr>
      </w:pPr>
      <w:bookmarkStart w:id="0" w:name="_GoBack"/>
      <w:bookmarkEnd w:id="0"/>
    </w:p>
    <w:p w14:paraId="0155BD01" w14:textId="15A94274" w:rsidR="00334B2B" w:rsidRPr="002B7E90" w:rsidRDefault="004C61C8" w:rsidP="00F42C23">
      <w:pPr>
        <w:pStyle w:val="Title"/>
        <w:rPr>
          <w:rFonts w:ascii="Open Sans" w:hAnsi="Open Sans" w:cs="Open Sans"/>
          <w:b/>
          <w:bCs/>
          <w:sz w:val="52"/>
          <w:szCs w:val="52"/>
        </w:rPr>
      </w:pPr>
      <w:r w:rsidRPr="002B7E90">
        <w:rPr>
          <w:rFonts w:ascii="Open Sans" w:hAnsi="Open Sans" w:cs="Open Sans"/>
          <w:b/>
          <w:bCs/>
          <w:sz w:val="52"/>
          <w:szCs w:val="52"/>
        </w:rPr>
        <w:t>MODULE CHOICE FORM</w:t>
      </w:r>
    </w:p>
    <w:p w14:paraId="32BA45D9" w14:textId="39379C06" w:rsidR="008037C0" w:rsidRPr="002B7E90" w:rsidRDefault="0088623A" w:rsidP="002B7E90">
      <w:pPr>
        <w:pStyle w:val="Heading1"/>
        <w:spacing w:before="0"/>
        <w:rPr>
          <w:rFonts w:ascii="Open Sans" w:hAnsi="Open Sans" w:cs="Open Sans"/>
          <w:color w:val="auto"/>
          <w:sz w:val="28"/>
          <w:szCs w:val="28"/>
        </w:rPr>
      </w:pPr>
      <w:r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MA </w:t>
      </w:r>
      <w:r w:rsidR="0024650F">
        <w:rPr>
          <w:rFonts w:ascii="Open Sans" w:hAnsi="Open Sans" w:cs="Open Sans"/>
          <w:b/>
          <w:bCs/>
          <w:color w:val="auto"/>
          <w:sz w:val="28"/>
          <w:szCs w:val="28"/>
        </w:rPr>
        <w:t xml:space="preserve">History </w:t>
      </w:r>
      <w:r w:rsidRPr="002B7E90">
        <w:rPr>
          <w:rFonts w:ascii="Open Sans" w:hAnsi="Open Sans" w:cs="Open Sans"/>
          <w:b/>
          <w:bCs/>
          <w:color w:val="auto"/>
          <w:sz w:val="28"/>
          <w:szCs w:val="28"/>
        </w:rPr>
        <w:t>– September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20</w:t>
      </w:r>
      <w:r w:rsidR="003B04DD">
        <w:rPr>
          <w:rFonts w:ascii="Open Sans" w:hAnsi="Open Sans" w:cs="Open Sans"/>
          <w:b/>
          <w:bCs/>
          <w:color w:val="auto"/>
          <w:sz w:val="28"/>
          <w:szCs w:val="28"/>
        </w:rPr>
        <w:t>21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entry</w:t>
      </w:r>
      <w:r w:rsidR="00F42C23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</w:t>
      </w:r>
      <w:r w:rsidR="003E60A0" w:rsidRPr="002B7E90">
        <w:rPr>
          <w:rFonts w:ascii="Open Sans" w:hAnsi="Open Sans" w:cs="Open Sans"/>
          <w:b/>
          <w:bCs/>
          <w:color w:val="auto"/>
          <w:sz w:val="28"/>
          <w:szCs w:val="28"/>
        </w:rPr>
        <w:t>–</w:t>
      </w:r>
      <w:r w:rsidR="00F42C23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</w:t>
      </w:r>
      <w:r w:rsidR="003E60A0" w:rsidRPr="002B7E90">
        <w:rPr>
          <w:rFonts w:ascii="Open Sans" w:hAnsi="Open Sans" w:cs="Open Sans"/>
          <w:b/>
          <w:bCs/>
          <w:color w:val="auto"/>
          <w:sz w:val="28"/>
          <w:szCs w:val="28"/>
        </w:rPr>
        <w:t>Part-time</w:t>
      </w:r>
    </w:p>
    <w:p w14:paraId="2F166FE6" w14:textId="0C7800CE" w:rsidR="00BC3614" w:rsidRPr="002B7E90" w:rsidRDefault="00BC3614" w:rsidP="00334B2B">
      <w:pPr>
        <w:rPr>
          <w:rFonts w:ascii="Open Sans" w:hAnsi="Open Sans" w:cs="Open Sans"/>
          <w:b/>
          <w:sz w:val="16"/>
          <w:szCs w:val="16"/>
        </w:rPr>
      </w:pPr>
    </w:p>
    <w:p w14:paraId="01FC5AAE" w14:textId="1381F0DE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Please complete the following information</w:t>
      </w:r>
    </w:p>
    <w:p w14:paraId="492F843A" w14:textId="77777777" w:rsidR="00944BE5" w:rsidRPr="00F42C23" w:rsidRDefault="00944BE5" w:rsidP="00F42C23">
      <w:pPr>
        <w:rPr>
          <w:rFonts w:ascii="Open Sans" w:hAnsi="Open Sans" w:cs="Open Sans"/>
        </w:rPr>
      </w:pPr>
    </w:p>
    <w:p w14:paraId="3EF075B2" w14:textId="175BADCE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Full Name:</w:t>
      </w:r>
    </w:p>
    <w:p w14:paraId="29E0093A" w14:textId="77777777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Student Number:</w:t>
      </w:r>
    </w:p>
    <w:p w14:paraId="12CECE90" w14:textId="77777777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Date of Birth:</w:t>
      </w:r>
    </w:p>
    <w:p w14:paraId="22D731A5" w14:textId="77777777" w:rsidR="00944BE5" w:rsidRPr="00F42C23" w:rsidRDefault="00944BE5" w:rsidP="00F42C23">
      <w:pPr>
        <w:rPr>
          <w:rFonts w:ascii="Open Sans" w:hAnsi="Open Sans" w:cs="Open Sans"/>
          <w:sz w:val="21"/>
          <w:szCs w:val="21"/>
        </w:rPr>
      </w:pPr>
    </w:p>
    <w:p w14:paraId="34985DC9" w14:textId="77777777" w:rsidR="00944BE5" w:rsidRPr="00F42C23" w:rsidRDefault="00944BE5" w:rsidP="00F42C23">
      <w:pPr>
        <w:rPr>
          <w:rFonts w:ascii="Open Sans" w:hAnsi="Open Sans" w:cs="Open Sans"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>Please tick one of the boxes below,</w:t>
      </w:r>
    </w:p>
    <w:p w14:paraId="5452AF80" w14:textId="77777777" w:rsidR="00944BE5" w:rsidRPr="00F42C23" w:rsidRDefault="00944BE5" w:rsidP="00F42C23">
      <w:pPr>
        <w:rPr>
          <w:rFonts w:ascii="Open Sans" w:hAnsi="Open Sans" w:cs="Open Sans"/>
          <w:sz w:val="21"/>
          <w:szCs w:val="21"/>
        </w:rPr>
      </w:pPr>
    </w:p>
    <w:p w14:paraId="0323A648" w14:textId="77777777" w:rsidR="00944BE5" w:rsidRPr="00F42C23" w:rsidRDefault="00944BE5" w:rsidP="00F42C23">
      <w:pPr>
        <w:rPr>
          <w:rFonts w:ascii="Open Sans" w:hAnsi="Open Sans" w:cs="Open Sans"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 xml:space="preserve">UK student: </w:t>
      </w:r>
      <w:r w:rsidRPr="00F42C23">
        <w:rPr>
          <w:rFonts w:ascii="Open Sans" w:hAnsi="Open Sans" w:cs="Open Sans"/>
          <w:sz w:val="21"/>
          <w:szCs w:val="21"/>
        </w:rPr>
        <w:sym w:font="Symbol" w:char="F0A0"/>
      </w:r>
      <w:r w:rsidRPr="00F42C23">
        <w:rPr>
          <w:rFonts w:ascii="Open Sans" w:hAnsi="Open Sans" w:cs="Open Sans"/>
          <w:sz w:val="21"/>
          <w:szCs w:val="21"/>
        </w:rPr>
        <w:tab/>
      </w:r>
      <w:r w:rsidRPr="00F42C23">
        <w:rPr>
          <w:rFonts w:ascii="Open Sans" w:hAnsi="Open Sans" w:cs="Open Sans"/>
          <w:sz w:val="21"/>
          <w:szCs w:val="21"/>
        </w:rPr>
        <w:tab/>
        <w:t xml:space="preserve">EU Student: </w:t>
      </w:r>
      <w:r w:rsidRPr="00F42C23">
        <w:rPr>
          <w:rFonts w:ascii="Open Sans" w:hAnsi="Open Sans" w:cs="Open Sans"/>
          <w:sz w:val="21"/>
          <w:szCs w:val="21"/>
        </w:rPr>
        <w:sym w:font="Symbol" w:char="F0A0"/>
      </w:r>
      <w:r w:rsidRPr="00F42C23">
        <w:rPr>
          <w:rFonts w:ascii="Open Sans" w:hAnsi="Open Sans" w:cs="Open Sans"/>
          <w:sz w:val="21"/>
          <w:szCs w:val="21"/>
        </w:rPr>
        <w:tab/>
      </w:r>
      <w:r w:rsidRPr="00F42C23">
        <w:rPr>
          <w:rFonts w:ascii="Open Sans" w:hAnsi="Open Sans" w:cs="Open Sans"/>
          <w:sz w:val="21"/>
          <w:szCs w:val="21"/>
        </w:rPr>
        <w:tab/>
        <w:t xml:space="preserve">International Student: </w:t>
      </w:r>
      <w:r w:rsidRPr="00F42C23">
        <w:rPr>
          <w:rFonts w:ascii="Open Sans" w:hAnsi="Open Sans" w:cs="Open Sans"/>
          <w:sz w:val="21"/>
          <w:szCs w:val="21"/>
        </w:rPr>
        <w:sym w:font="Symbol" w:char="F0A0"/>
      </w:r>
    </w:p>
    <w:p w14:paraId="09AED766" w14:textId="77777777" w:rsidR="00944BE5" w:rsidRPr="00F42C23" w:rsidRDefault="00944BE5" w:rsidP="00944BE5">
      <w:pPr>
        <w:rPr>
          <w:rFonts w:ascii="Open Sans" w:hAnsi="Open Sans" w:cs="Open Sans"/>
          <w:sz w:val="21"/>
          <w:szCs w:val="21"/>
        </w:rPr>
      </w:pPr>
    </w:p>
    <w:p w14:paraId="138A233A" w14:textId="77777777" w:rsidR="00944BE5" w:rsidRPr="00F42C23" w:rsidRDefault="00944BE5" w:rsidP="00F42C23">
      <w:pPr>
        <w:pStyle w:val="Heading2"/>
        <w:rPr>
          <w:rFonts w:ascii="Open Sans" w:hAnsi="Open Sans" w:cs="Open Sans"/>
          <w:b/>
          <w:bCs/>
          <w:color w:val="auto"/>
        </w:rPr>
      </w:pPr>
      <w:r w:rsidRPr="00F42C23">
        <w:rPr>
          <w:rFonts w:ascii="Open Sans" w:hAnsi="Open Sans" w:cs="Open Sans"/>
          <w:b/>
          <w:bCs/>
          <w:color w:val="auto"/>
        </w:rPr>
        <w:t>Module Choice guidance and Awarding Information.</w:t>
      </w:r>
    </w:p>
    <w:p w14:paraId="1C3F4AAC" w14:textId="37D6E994" w:rsidR="004F43DB" w:rsidRPr="00F42C23" w:rsidRDefault="004F43DB" w:rsidP="00F42C23">
      <w:pPr>
        <w:rPr>
          <w:rFonts w:ascii="Open Sans" w:hAnsi="Open Sans" w:cs="Open Sans"/>
        </w:rPr>
      </w:pPr>
    </w:p>
    <w:p w14:paraId="6B26DE69" w14:textId="2F3EDDDF" w:rsidR="004F43DB" w:rsidRPr="00F42C23" w:rsidRDefault="004F43DB" w:rsidP="00F42C23">
      <w:pPr>
        <w:rPr>
          <w:rFonts w:ascii="Open Sans" w:hAnsi="Open Sans" w:cs="Open Sans"/>
          <w:lang w:eastAsia="en-GB"/>
        </w:rPr>
      </w:pPr>
      <w:r w:rsidRPr="00F42C23">
        <w:rPr>
          <w:rFonts w:ascii="Open Sans" w:hAnsi="Open Sans" w:cs="Open Sans"/>
        </w:rPr>
        <w:t xml:space="preserve">To achieve the award </w:t>
      </w:r>
      <w:r w:rsidRPr="00F42C23">
        <w:rPr>
          <w:rFonts w:ascii="Open Sans" w:hAnsi="Open Sans" w:cs="Open Sans"/>
          <w:b/>
          <w:bCs/>
        </w:rPr>
        <w:t xml:space="preserve">MA </w:t>
      </w:r>
      <w:r w:rsidR="004953FA">
        <w:rPr>
          <w:rFonts w:ascii="Open Sans" w:hAnsi="Open Sans" w:cs="Open Sans"/>
          <w:b/>
          <w:bCs/>
        </w:rPr>
        <w:t>History</w:t>
      </w:r>
      <w:r w:rsidRPr="00F42C23">
        <w:rPr>
          <w:rFonts w:ascii="Open Sans" w:hAnsi="Open Sans" w:cs="Open Sans"/>
        </w:rPr>
        <w:t xml:space="preserve">: You must take </w:t>
      </w:r>
      <w:r w:rsidRPr="00F42C23">
        <w:rPr>
          <w:rFonts w:ascii="Open Sans" w:hAnsi="Open Sans" w:cs="Open Sans"/>
          <w:b/>
        </w:rPr>
        <w:t xml:space="preserve">a total of 180 credits to complete the award including </w:t>
      </w:r>
      <w:r w:rsidR="004953FA" w:rsidRPr="004953FA">
        <w:rPr>
          <w:rFonts w:ascii="Open Sans" w:hAnsi="Open Sans" w:cs="Open Sans"/>
          <w:b/>
        </w:rPr>
        <w:t>HISM019</w:t>
      </w:r>
      <w:r w:rsidRPr="00F42C23">
        <w:rPr>
          <w:rFonts w:ascii="Open Sans" w:hAnsi="Open Sans" w:cs="Open Sans"/>
          <w:b/>
        </w:rPr>
        <w:t>.</w:t>
      </w:r>
    </w:p>
    <w:p w14:paraId="22B5FD98" w14:textId="77777777" w:rsidR="004F43DB" w:rsidRPr="00F42C23" w:rsidRDefault="004F43DB" w:rsidP="00F42C23">
      <w:pPr>
        <w:rPr>
          <w:rFonts w:ascii="Open Sans" w:hAnsi="Open Sans" w:cs="Open Sans"/>
          <w:b/>
          <w:sz w:val="21"/>
          <w:szCs w:val="21"/>
        </w:rPr>
      </w:pPr>
    </w:p>
    <w:p w14:paraId="3ACE62A5" w14:textId="4A98D8FC" w:rsidR="004F43DB" w:rsidRPr="00F42C23" w:rsidRDefault="004F43DB" w:rsidP="00F42C23">
      <w:pPr>
        <w:rPr>
          <w:rFonts w:ascii="Open Sans" w:hAnsi="Open Sans" w:cs="Open Sans"/>
          <w:b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 xml:space="preserve">To achieve the award </w:t>
      </w:r>
      <w:r w:rsidR="004953FA">
        <w:rPr>
          <w:rFonts w:ascii="Open Sans" w:hAnsi="Open Sans" w:cs="Open Sans"/>
          <w:b/>
          <w:sz w:val="21"/>
          <w:szCs w:val="21"/>
        </w:rPr>
        <w:t>P</w:t>
      </w:r>
      <w:r w:rsidR="004953FA" w:rsidRPr="004953FA">
        <w:rPr>
          <w:rFonts w:ascii="Open Sans" w:hAnsi="Open Sans" w:cs="Open Sans"/>
          <w:b/>
          <w:sz w:val="21"/>
          <w:szCs w:val="21"/>
        </w:rPr>
        <w:t>ostgraduate Diploma in History</w:t>
      </w:r>
      <w:r w:rsidRPr="00F42C23">
        <w:rPr>
          <w:rFonts w:ascii="Open Sans" w:hAnsi="Open Sans" w:cs="Open Sans"/>
          <w:sz w:val="21"/>
          <w:szCs w:val="21"/>
        </w:rPr>
        <w:t xml:space="preserve">: You must take </w:t>
      </w:r>
      <w:r w:rsidRPr="00F42C23">
        <w:rPr>
          <w:rFonts w:ascii="Open Sans" w:hAnsi="Open Sans" w:cs="Open Sans"/>
          <w:b/>
          <w:sz w:val="21"/>
          <w:szCs w:val="21"/>
        </w:rPr>
        <w:t xml:space="preserve">120 credits to complete the award.  You are unable to study </w:t>
      </w:r>
      <w:r w:rsidR="004953FA">
        <w:rPr>
          <w:rFonts w:ascii="Open Sans" w:hAnsi="Open Sans" w:cs="Open Sans"/>
          <w:b/>
          <w:sz w:val="21"/>
          <w:szCs w:val="21"/>
        </w:rPr>
        <w:t>HISM019</w:t>
      </w:r>
      <w:r w:rsidRPr="00F42C23">
        <w:rPr>
          <w:rFonts w:ascii="Open Sans" w:hAnsi="Open Sans" w:cs="Open Sans"/>
          <w:b/>
          <w:sz w:val="21"/>
          <w:szCs w:val="21"/>
        </w:rPr>
        <w:t>.</w:t>
      </w:r>
    </w:p>
    <w:p w14:paraId="7D91BA69" w14:textId="5AA937CB" w:rsidR="004F43DB" w:rsidRPr="002B7E90" w:rsidRDefault="004F43DB" w:rsidP="00F42C23">
      <w:pPr>
        <w:rPr>
          <w:rFonts w:ascii="Open Sans" w:hAnsi="Open Sans" w:cs="Open Sans"/>
          <w:b/>
          <w:sz w:val="16"/>
          <w:szCs w:val="16"/>
        </w:rPr>
      </w:pPr>
    </w:p>
    <w:p w14:paraId="0C3D0468" w14:textId="39674A44" w:rsidR="004F43DB" w:rsidRDefault="004F43DB" w:rsidP="00F42C23">
      <w:pPr>
        <w:rPr>
          <w:rFonts w:ascii="Open Sans" w:hAnsi="Open Sans" w:cs="Open Sans"/>
          <w:b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 xml:space="preserve">To achieve the award </w:t>
      </w:r>
      <w:r w:rsidR="004953FA" w:rsidRPr="004953FA">
        <w:rPr>
          <w:rFonts w:ascii="Open Sans" w:hAnsi="Open Sans" w:cs="Open Sans"/>
          <w:b/>
          <w:sz w:val="21"/>
          <w:szCs w:val="21"/>
        </w:rPr>
        <w:t>Postgraduate Certificate in History</w:t>
      </w:r>
      <w:r w:rsidRPr="00F42C23">
        <w:rPr>
          <w:rFonts w:ascii="Open Sans" w:hAnsi="Open Sans" w:cs="Open Sans"/>
          <w:sz w:val="21"/>
          <w:szCs w:val="21"/>
        </w:rPr>
        <w:t xml:space="preserve">: You must take </w:t>
      </w:r>
      <w:r w:rsidRPr="00F42C23">
        <w:rPr>
          <w:rFonts w:ascii="Open Sans" w:hAnsi="Open Sans" w:cs="Open Sans"/>
          <w:b/>
          <w:sz w:val="21"/>
          <w:szCs w:val="21"/>
        </w:rPr>
        <w:t>60 credits to complete the award</w:t>
      </w:r>
      <w:r w:rsidR="00823512">
        <w:rPr>
          <w:rFonts w:ascii="Open Sans" w:hAnsi="Open Sans" w:cs="Open Sans"/>
          <w:b/>
          <w:sz w:val="21"/>
          <w:szCs w:val="21"/>
        </w:rPr>
        <w:t xml:space="preserve"> Either HISM044 or HISM056 and HISM050</w:t>
      </w:r>
      <w:r w:rsidRPr="00F42C23">
        <w:rPr>
          <w:rFonts w:ascii="Open Sans" w:hAnsi="Open Sans" w:cs="Open Sans"/>
          <w:b/>
          <w:sz w:val="21"/>
          <w:szCs w:val="21"/>
        </w:rPr>
        <w:t xml:space="preserve">.  You are unable to study </w:t>
      </w:r>
      <w:r w:rsidR="004953FA">
        <w:rPr>
          <w:rFonts w:ascii="Open Sans" w:hAnsi="Open Sans" w:cs="Open Sans"/>
          <w:b/>
          <w:sz w:val="21"/>
          <w:szCs w:val="21"/>
        </w:rPr>
        <w:t>HISM019</w:t>
      </w:r>
      <w:r w:rsidRPr="00F42C23">
        <w:rPr>
          <w:rFonts w:ascii="Open Sans" w:hAnsi="Open Sans" w:cs="Open Sans"/>
          <w:b/>
          <w:sz w:val="21"/>
          <w:szCs w:val="21"/>
        </w:rPr>
        <w:t>.</w:t>
      </w:r>
    </w:p>
    <w:p w14:paraId="7ED5A166" w14:textId="649DB253" w:rsidR="004953FA" w:rsidRDefault="004953FA" w:rsidP="00F42C23">
      <w:pPr>
        <w:rPr>
          <w:rFonts w:ascii="Open Sans" w:hAnsi="Open Sans" w:cs="Open Sans"/>
          <w:b/>
          <w:sz w:val="21"/>
          <w:szCs w:val="21"/>
        </w:rPr>
      </w:pPr>
    </w:p>
    <w:p w14:paraId="7F0A662D" w14:textId="37B3FD3A" w:rsidR="00E73CC9" w:rsidRPr="00F42C23" w:rsidRDefault="008E660D" w:rsidP="00F42C23">
      <w:pPr>
        <w:pStyle w:val="Heading3"/>
        <w:rPr>
          <w:rFonts w:ascii="Open Sans" w:hAnsi="Open Sans" w:cs="Open Sans"/>
          <w:b/>
          <w:bCs/>
          <w:color w:val="auto"/>
        </w:rPr>
      </w:pPr>
      <w:r w:rsidRPr="00F42C23">
        <w:rPr>
          <w:rFonts w:ascii="Open Sans" w:hAnsi="Open Sans" w:cs="Open Sans"/>
          <w:b/>
          <w:bCs/>
          <w:color w:val="auto"/>
        </w:rPr>
        <w:t>Part-time study:</w:t>
      </w:r>
    </w:p>
    <w:p w14:paraId="4A29CBE2" w14:textId="62291044" w:rsidR="00823512" w:rsidRDefault="004953FA" w:rsidP="00823512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You will complete your award over two years</w:t>
      </w:r>
      <w:r w:rsidR="008E660D" w:rsidRPr="00F42C23">
        <w:rPr>
          <w:rFonts w:ascii="Open Sans" w:hAnsi="Open Sans" w:cs="Open Sans"/>
        </w:rPr>
        <w:t>.</w:t>
      </w:r>
      <w:r w:rsidR="00823512">
        <w:rPr>
          <w:rFonts w:ascii="Open Sans" w:hAnsi="Open Sans" w:cs="Open Sans"/>
        </w:rPr>
        <w:t xml:space="preserve">  You will be completing </w:t>
      </w:r>
      <w:r w:rsidR="00823512" w:rsidRPr="00823512">
        <w:rPr>
          <w:rFonts w:ascii="Open Sans" w:hAnsi="Open Sans" w:cs="Open Sans"/>
        </w:rPr>
        <w:t>HISM050 Narrating the Nation</w:t>
      </w:r>
      <w:r w:rsidR="00823512">
        <w:rPr>
          <w:rFonts w:ascii="Open Sans" w:hAnsi="Open Sans" w:cs="Open Sans"/>
        </w:rPr>
        <w:t xml:space="preserve"> within the Spring Term of your first year and then </w:t>
      </w:r>
      <w:r w:rsidR="00823512" w:rsidRPr="00F42C23">
        <w:rPr>
          <w:rFonts w:ascii="Open Sans" w:hAnsi="Open Sans" w:cs="Open Sans"/>
        </w:rPr>
        <w:t xml:space="preserve">study </w:t>
      </w:r>
      <w:r w:rsidR="00823512" w:rsidRPr="00823512">
        <w:rPr>
          <w:rFonts w:ascii="Open Sans" w:hAnsi="Open Sans" w:cs="Open Sans"/>
        </w:rPr>
        <w:t>HISM041 Research Methods</w:t>
      </w:r>
      <w:r w:rsidR="00823512">
        <w:rPr>
          <w:rFonts w:ascii="Open Sans" w:hAnsi="Open Sans" w:cs="Open Sans"/>
        </w:rPr>
        <w:t xml:space="preserve"> and </w:t>
      </w:r>
    </w:p>
    <w:p w14:paraId="57757612" w14:textId="7DC1B32D" w:rsidR="00823512" w:rsidRDefault="00823512" w:rsidP="00F42C23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HISM019 Dissertation</w:t>
      </w:r>
      <w:r w:rsidRPr="00F42C23">
        <w:rPr>
          <w:rFonts w:ascii="Open Sans" w:hAnsi="Open Sans" w:cs="Open Sans"/>
        </w:rPr>
        <w:t xml:space="preserve"> within your final year of study</w:t>
      </w:r>
      <w:r>
        <w:rPr>
          <w:rFonts w:ascii="Open Sans" w:hAnsi="Open Sans" w:cs="Open Sans"/>
        </w:rPr>
        <w:t xml:space="preserve">.  </w:t>
      </w:r>
      <w:r w:rsidR="0057073C" w:rsidRPr="00F42C23">
        <w:rPr>
          <w:rFonts w:ascii="Open Sans" w:hAnsi="Open Sans" w:cs="Open Sans"/>
        </w:rPr>
        <w:t>Please choose</w:t>
      </w:r>
      <w:r>
        <w:rPr>
          <w:rFonts w:ascii="Open Sans" w:hAnsi="Open Sans" w:cs="Open Sans"/>
        </w:rPr>
        <w:t xml:space="preserve"> </w:t>
      </w:r>
      <w:r w:rsidRPr="00823512">
        <w:rPr>
          <w:rFonts w:ascii="Open Sans" w:hAnsi="Open Sans" w:cs="Open Sans"/>
          <w:b/>
          <w:bCs/>
        </w:rPr>
        <w:t>one</w:t>
      </w:r>
      <w:r>
        <w:rPr>
          <w:rFonts w:ascii="Open Sans" w:hAnsi="Open Sans" w:cs="Open Sans"/>
        </w:rPr>
        <w:t xml:space="preserve"> of the</w:t>
      </w:r>
      <w:r w:rsidR="0057073C" w:rsidRPr="00F42C23">
        <w:rPr>
          <w:rFonts w:ascii="Open Sans" w:hAnsi="Open Sans" w:cs="Open Sans"/>
        </w:rPr>
        <w:t xml:space="preserve"> </w:t>
      </w:r>
      <w:r w:rsidR="00CD3C18" w:rsidRPr="00F42C23">
        <w:rPr>
          <w:rFonts w:ascii="Open Sans" w:hAnsi="Open Sans" w:cs="Open Sans"/>
        </w:rPr>
        <w:t>modules below</w:t>
      </w:r>
      <w:r>
        <w:rPr>
          <w:rFonts w:ascii="Open Sans" w:hAnsi="Open Sans" w:cs="Open Sans"/>
        </w:rPr>
        <w:t xml:space="preserve"> for the Autumn term</w:t>
      </w:r>
      <w:r w:rsidR="007929FE" w:rsidRPr="00F42C23">
        <w:rPr>
          <w:rFonts w:ascii="Open Sans" w:hAnsi="Open Sans" w:cs="Open Sans"/>
        </w:rPr>
        <w:t>.</w:t>
      </w:r>
    </w:p>
    <w:p w14:paraId="2C81D5AB" w14:textId="77777777" w:rsidR="00823512" w:rsidRDefault="00823512" w:rsidP="00F42C23">
      <w:pPr>
        <w:rPr>
          <w:rFonts w:ascii="Open Sans" w:hAnsi="Open Sans" w:cs="Open Sans"/>
        </w:rPr>
      </w:pPr>
    </w:p>
    <w:p w14:paraId="4CFEC9ED" w14:textId="503F6E93" w:rsidR="00BC3614" w:rsidRDefault="004953FA" w:rsidP="00F42C23">
      <w:pPr>
        <w:rPr>
          <w:rFonts w:ascii="Open Sans" w:hAnsi="Open Sans" w:cs="Open Sans"/>
        </w:rPr>
      </w:pPr>
      <w:r w:rsidRPr="00823512">
        <w:rPr>
          <w:rFonts w:ascii="Open Sans" w:hAnsi="Open Sans" w:cs="Open Sans"/>
          <w:b/>
          <w:bCs/>
        </w:rPr>
        <w:t>I</w:t>
      </w:r>
      <w:r w:rsidR="00823512">
        <w:rPr>
          <w:rFonts w:ascii="Open Sans" w:hAnsi="Open Sans" w:cs="Open Sans"/>
          <w:b/>
          <w:bCs/>
        </w:rPr>
        <w:t>f,</w:t>
      </w:r>
      <w:r>
        <w:rPr>
          <w:rFonts w:ascii="Open Sans" w:hAnsi="Open Sans" w:cs="Open Sans"/>
        </w:rPr>
        <w:t xml:space="preserve"> you have been granted Module exemptions, </w:t>
      </w:r>
      <w:r w:rsidR="00810E1E" w:rsidRPr="00F42C23">
        <w:rPr>
          <w:rFonts w:ascii="Open Sans" w:hAnsi="Open Sans" w:cs="Open Sans"/>
        </w:rPr>
        <w:t>please refer to your Recommendations and Restrictions letter</w:t>
      </w:r>
      <w:r>
        <w:rPr>
          <w:rFonts w:ascii="Open Sans" w:hAnsi="Open Sans" w:cs="Open Sans"/>
        </w:rPr>
        <w:t xml:space="preserve"> whilst making your choices</w:t>
      </w:r>
      <w:r w:rsidR="00810E1E" w:rsidRPr="00F42C23">
        <w:rPr>
          <w:rFonts w:ascii="Open Sans" w:hAnsi="Open Sans" w:cs="Open Sans"/>
        </w:rPr>
        <w:t>.</w:t>
      </w:r>
    </w:p>
    <w:p w14:paraId="3D09B00F" w14:textId="2C2B4B38" w:rsidR="00D50697" w:rsidRPr="002B7E90" w:rsidRDefault="00D50697" w:rsidP="00F42C23">
      <w:pPr>
        <w:rPr>
          <w:rFonts w:ascii="Open Sans" w:hAnsi="Open Sans" w:cs="Open Sans"/>
          <w:sz w:val="16"/>
          <w:szCs w:val="16"/>
        </w:rPr>
      </w:pPr>
    </w:p>
    <w:p w14:paraId="046D0FDE" w14:textId="77777777" w:rsidR="003B04DD" w:rsidRPr="00A049F4" w:rsidRDefault="003B04DD" w:rsidP="003B04DD">
      <w:pPr>
        <w:rPr>
          <w:rFonts w:ascii="Open Sans" w:hAnsi="Open Sans" w:cs="Open Sans"/>
        </w:rPr>
      </w:pPr>
      <w:r w:rsidRPr="00A049F4">
        <w:rPr>
          <w:rFonts w:ascii="Open Sans" w:hAnsi="Open Sans" w:cs="Open Sans"/>
        </w:rPr>
        <w:t>I wish to study the following modules within my first year of study at Northampton (tick as necessary):</w:t>
      </w:r>
    </w:p>
    <w:p w14:paraId="3179C669" w14:textId="77777777" w:rsidR="00C96E39" w:rsidRPr="002B7E90" w:rsidRDefault="00C96E39" w:rsidP="00C96E39">
      <w:pPr>
        <w:rPr>
          <w:rFonts w:ascii="Open Sans" w:hAnsi="Open Sans" w:cs="Open Sans"/>
          <w:sz w:val="16"/>
          <w:szCs w:val="16"/>
        </w:rPr>
      </w:pPr>
    </w:p>
    <w:tbl>
      <w:tblPr>
        <w:tblStyle w:val="TableGrid"/>
        <w:tblW w:w="10010" w:type="dxa"/>
        <w:tblLook w:val="01A0" w:firstRow="1" w:lastRow="0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169"/>
        <w:gridCol w:w="4467"/>
        <w:gridCol w:w="1345"/>
        <w:gridCol w:w="1381"/>
        <w:gridCol w:w="932"/>
        <w:gridCol w:w="716"/>
      </w:tblGrid>
      <w:tr w:rsidR="00956A61" w:rsidRPr="0057073C" w14:paraId="41BDF8E2" w14:textId="77777777" w:rsidTr="00956A61">
        <w:tc>
          <w:tcPr>
            <w:tcW w:w="1169" w:type="dxa"/>
            <w:hideMark/>
          </w:tcPr>
          <w:p w14:paraId="27BD6B42" w14:textId="77777777" w:rsidR="00956A61" w:rsidRPr="0057073C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4467" w:type="dxa"/>
            <w:hideMark/>
          </w:tcPr>
          <w:p w14:paraId="28C896E6" w14:textId="77777777" w:rsidR="00956A61" w:rsidRPr="0057073C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1345" w:type="dxa"/>
          </w:tcPr>
          <w:p w14:paraId="791929A4" w14:textId="3106C546" w:rsidR="00956A61" w:rsidRPr="0057073C" w:rsidRDefault="007C4400" w:rsidP="00C96E39">
            <w:pPr>
              <w:jc w:val="center"/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Semester</w:t>
            </w:r>
          </w:p>
        </w:tc>
        <w:tc>
          <w:tcPr>
            <w:tcW w:w="1381" w:type="dxa"/>
          </w:tcPr>
          <w:p w14:paraId="3251B9D1" w14:textId="3F03351B" w:rsidR="00956A61" w:rsidRPr="0057073C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Status</w:t>
            </w:r>
          </w:p>
          <w:p w14:paraId="04524C9D" w14:textId="77777777" w:rsidR="00956A61" w:rsidRPr="0057073C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932" w:type="dxa"/>
            <w:hideMark/>
          </w:tcPr>
          <w:p w14:paraId="6451D3A9" w14:textId="77777777" w:rsidR="00956A61" w:rsidRPr="0057073C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716" w:type="dxa"/>
          </w:tcPr>
          <w:p w14:paraId="3231F62D" w14:textId="77777777" w:rsidR="00956A61" w:rsidRPr="0057073C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Tick (</w:t>
            </w:r>
            <w:r w:rsidRPr="0057073C">
              <w:rPr>
                <w:rFonts w:ascii="Open Sans" w:hAnsi="Open Sans" w:cs="Open Sans"/>
                <w:b/>
              </w:rPr>
              <w:sym w:font="Wingdings 2" w:char="F050"/>
            </w:r>
            <w:r w:rsidRPr="0057073C">
              <w:rPr>
                <w:rFonts w:ascii="Open Sans" w:hAnsi="Open Sans" w:cs="Open Sans"/>
                <w:b/>
              </w:rPr>
              <w:t>)</w:t>
            </w:r>
          </w:p>
        </w:tc>
      </w:tr>
      <w:tr w:rsidR="00956A61" w:rsidRPr="0057073C" w14:paraId="28014563" w14:textId="77777777" w:rsidTr="00956A61">
        <w:tc>
          <w:tcPr>
            <w:tcW w:w="1169" w:type="dxa"/>
          </w:tcPr>
          <w:p w14:paraId="734B351E" w14:textId="5D9C9C55" w:rsidR="00956A61" w:rsidRPr="00F011AF" w:rsidRDefault="00823512" w:rsidP="004836E2">
            <w:pPr>
              <w:rPr>
                <w:rFonts w:ascii="Open Sans" w:hAnsi="Open Sans" w:cs="Open Sans"/>
              </w:rPr>
            </w:pPr>
            <w:r w:rsidRPr="00823512">
              <w:rPr>
                <w:rFonts w:ascii="Open Sans" w:hAnsi="Open Sans" w:cs="Open Sans"/>
              </w:rPr>
              <w:t>HISM044</w:t>
            </w:r>
          </w:p>
        </w:tc>
        <w:tc>
          <w:tcPr>
            <w:tcW w:w="4467" w:type="dxa"/>
          </w:tcPr>
          <w:p w14:paraId="2741A8F3" w14:textId="18DC7C63" w:rsidR="00956A61" w:rsidRPr="00F011AF" w:rsidRDefault="00823512" w:rsidP="004836E2">
            <w:pPr>
              <w:rPr>
                <w:rFonts w:ascii="Open Sans" w:hAnsi="Open Sans" w:cs="Open Sans"/>
              </w:rPr>
            </w:pPr>
            <w:r w:rsidRPr="00823512">
              <w:rPr>
                <w:rFonts w:ascii="Open Sans" w:hAnsi="Open Sans" w:cs="Open Sans"/>
              </w:rPr>
              <w:t>Exploring Early Modern Society</w:t>
            </w:r>
          </w:p>
        </w:tc>
        <w:tc>
          <w:tcPr>
            <w:tcW w:w="1345" w:type="dxa"/>
          </w:tcPr>
          <w:p w14:paraId="39D820C3" w14:textId="09A0C4AD" w:rsidR="00956A61" w:rsidRPr="00F011AF" w:rsidRDefault="00956A61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utumn</w:t>
            </w:r>
          </w:p>
        </w:tc>
        <w:tc>
          <w:tcPr>
            <w:tcW w:w="1381" w:type="dxa"/>
          </w:tcPr>
          <w:p w14:paraId="1CFB3F3B" w14:textId="00A0F4B3" w:rsidR="00956A61" w:rsidRPr="00F011AF" w:rsidRDefault="00956A61" w:rsidP="004836E2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6DB582D0" w14:textId="139A3359" w:rsidR="00956A61" w:rsidRPr="00F011AF" w:rsidRDefault="00823512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6768513B" w14:textId="77777777" w:rsidR="00956A61" w:rsidRPr="00F011AF" w:rsidRDefault="00956A61" w:rsidP="004836E2">
            <w:pPr>
              <w:rPr>
                <w:rFonts w:ascii="Open Sans" w:hAnsi="Open Sans" w:cs="Open Sans"/>
              </w:rPr>
            </w:pPr>
          </w:p>
        </w:tc>
      </w:tr>
      <w:tr w:rsidR="00956A61" w:rsidRPr="0057073C" w14:paraId="129DA8FF" w14:textId="77777777" w:rsidTr="00956A61">
        <w:tc>
          <w:tcPr>
            <w:tcW w:w="1169" w:type="dxa"/>
          </w:tcPr>
          <w:p w14:paraId="16F020EF" w14:textId="71828BF6" w:rsidR="00956A61" w:rsidRPr="00F011AF" w:rsidRDefault="00823512" w:rsidP="00956A61">
            <w:pPr>
              <w:rPr>
                <w:rFonts w:ascii="Open Sans" w:hAnsi="Open Sans" w:cs="Open Sans"/>
              </w:rPr>
            </w:pPr>
            <w:r w:rsidRPr="00823512">
              <w:rPr>
                <w:rFonts w:ascii="Open Sans" w:hAnsi="Open Sans" w:cs="Open Sans"/>
              </w:rPr>
              <w:t>HISM056</w:t>
            </w:r>
          </w:p>
        </w:tc>
        <w:tc>
          <w:tcPr>
            <w:tcW w:w="4467" w:type="dxa"/>
          </w:tcPr>
          <w:p w14:paraId="152C413A" w14:textId="7D30E98C" w:rsidR="00956A61" w:rsidRDefault="00823512" w:rsidP="00956A61">
            <w:pPr>
              <w:rPr>
                <w:rFonts w:ascii="Open Sans" w:hAnsi="Open Sans" w:cs="Open Sans"/>
              </w:rPr>
            </w:pPr>
            <w:r w:rsidRPr="00823512">
              <w:rPr>
                <w:rFonts w:ascii="Open Sans" w:hAnsi="Open Sans" w:cs="Open Sans"/>
              </w:rPr>
              <w:t>Fascism and the Extreme Right in Britain since 1923</w:t>
            </w:r>
          </w:p>
        </w:tc>
        <w:tc>
          <w:tcPr>
            <w:tcW w:w="1345" w:type="dxa"/>
          </w:tcPr>
          <w:p w14:paraId="136C6ED7" w14:textId="79C733FF" w:rsidR="00956A61" w:rsidRDefault="00956A61" w:rsidP="00956A61">
            <w:pPr>
              <w:rPr>
                <w:rFonts w:ascii="Open Sans" w:hAnsi="Open Sans" w:cs="Open Sans"/>
              </w:rPr>
            </w:pPr>
            <w:r w:rsidRPr="00A668B1">
              <w:rPr>
                <w:rFonts w:ascii="Open Sans" w:hAnsi="Open Sans" w:cs="Open Sans"/>
              </w:rPr>
              <w:t>Autumn</w:t>
            </w:r>
          </w:p>
        </w:tc>
        <w:tc>
          <w:tcPr>
            <w:tcW w:w="1381" w:type="dxa"/>
          </w:tcPr>
          <w:p w14:paraId="5DCEFDB9" w14:textId="336DB95A" w:rsidR="00956A61" w:rsidRPr="00F011AF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68E89020" w14:textId="1DC397EE" w:rsidR="00956A61" w:rsidRDefault="00823512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3CEE075F" w14:textId="77777777" w:rsidR="00956A61" w:rsidRPr="00F011AF" w:rsidRDefault="00956A61" w:rsidP="00956A61">
            <w:pPr>
              <w:rPr>
                <w:rFonts w:ascii="Open Sans" w:hAnsi="Open Sans" w:cs="Open Sans"/>
              </w:rPr>
            </w:pPr>
          </w:p>
        </w:tc>
      </w:tr>
    </w:tbl>
    <w:p w14:paraId="063A80FA" w14:textId="77777777" w:rsidR="0057073C" w:rsidRDefault="0057073C" w:rsidP="00BC3614">
      <w:pPr>
        <w:rPr>
          <w:rFonts w:ascii="Open Sans" w:hAnsi="Open Sans" w:cs="Open Sans"/>
          <w:b/>
          <w:u w:val="single"/>
        </w:rPr>
      </w:pPr>
    </w:p>
    <w:p w14:paraId="11C7FDB8" w14:textId="0A440E20" w:rsidR="0026296D" w:rsidRDefault="0026296D" w:rsidP="0026296D">
      <w:pPr>
        <w:rPr>
          <w:rFonts w:ascii="Open Sans" w:hAnsi="Open Sans" w:cs="Open Sans"/>
        </w:rPr>
      </w:pPr>
      <w:r>
        <w:rPr>
          <w:rFonts w:ascii="Open Sans" w:hAnsi="Open Sans" w:cs="Open Sans"/>
          <w:b/>
        </w:rPr>
        <w:t>Student signature:</w:t>
      </w:r>
    </w:p>
    <w:p w14:paraId="405D48DF" w14:textId="33276B17" w:rsidR="0026296D" w:rsidRDefault="0026296D" w:rsidP="0026296D">
      <w:pPr>
        <w:rPr>
          <w:rFonts w:ascii="Open Sans" w:hAnsi="Open Sans" w:cs="Open Sans"/>
        </w:rPr>
      </w:pPr>
      <w:r>
        <w:rPr>
          <w:rFonts w:ascii="Open Sans" w:hAnsi="Open Sans" w:cs="Open Sans"/>
          <w:b/>
        </w:rPr>
        <w:t>Date:</w:t>
      </w:r>
    </w:p>
    <w:p w14:paraId="55C1625C" w14:textId="77777777" w:rsidR="0026296D" w:rsidRDefault="0026296D" w:rsidP="0026296D">
      <w:pPr>
        <w:rPr>
          <w:rFonts w:ascii="Open Sans" w:hAnsi="Open Sans" w:cs="Open Sans"/>
          <w:sz w:val="18"/>
          <w:szCs w:val="18"/>
        </w:rPr>
      </w:pPr>
    </w:p>
    <w:p w14:paraId="1BBA26FF" w14:textId="22340D59" w:rsidR="00BC3614" w:rsidRPr="0026296D" w:rsidRDefault="0026296D" w:rsidP="00220934">
      <w:pPr>
        <w:rPr>
          <w:rFonts w:ascii="Open Sans" w:hAnsi="Open Sans" w:cs="Open Sans"/>
          <w:b/>
          <w:sz w:val="18"/>
          <w:szCs w:val="18"/>
        </w:rPr>
      </w:pPr>
      <w:r>
        <w:rPr>
          <w:rFonts w:ascii="Open Sans" w:hAnsi="Open Sans" w:cs="Open Sans"/>
          <w:b/>
          <w:sz w:val="18"/>
          <w:szCs w:val="18"/>
        </w:rPr>
        <w:lastRenderedPageBreak/>
        <w:t xml:space="preserve">Please complete this form and email it to </w:t>
      </w:r>
      <w:hyperlink r:id="rId10" w:history="1">
        <w:r>
          <w:rPr>
            <w:rStyle w:val="Hyperlink"/>
            <w:rFonts w:ascii="Open Sans" w:hAnsi="Open Sans" w:cs="Open Sans"/>
            <w:b/>
            <w:sz w:val="18"/>
            <w:szCs w:val="18"/>
          </w:rPr>
          <w:t>modulechoices@northampton.ac.uk</w:t>
        </w:r>
      </w:hyperlink>
      <w:r>
        <w:rPr>
          <w:rFonts w:ascii="Open Sans" w:hAnsi="Open Sans" w:cs="Open Sans"/>
          <w:b/>
          <w:sz w:val="18"/>
          <w:szCs w:val="18"/>
        </w:rPr>
        <w:t xml:space="preserve"> within two weeks, stating in the subject box ‘International’ if you are an International student and ‘FAO Team 2’, if you are a UK or EU student.  We recommend that you keep a copy of this form for your records.</w:t>
      </w:r>
    </w:p>
    <w:sectPr w:rsidR="00BC3614" w:rsidRPr="0026296D" w:rsidSect="007C4400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7EA9C1" w14:textId="77777777" w:rsidR="007C4400" w:rsidRDefault="007C4400" w:rsidP="007C4400">
      <w:r>
        <w:separator/>
      </w:r>
    </w:p>
  </w:endnote>
  <w:endnote w:type="continuationSeparator" w:id="0">
    <w:p w14:paraId="7C5F3098" w14:textId="77777777" w:rsidR="007C4400" w:rsidRDefault="007C4400" w:rsidP="007C4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52819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FE4BE91" w14:textId="1673D15A" w:rsidR="007C4400" w:rsidRDefault="007C4400">
            <w:pPr>
              <w:pStyle w:val="Footer"/>
              <w:jc w:val="right"/>
            </w:pPr>
            <w:r w:rsidRPr="007C4400">
              <w:rPr>
                <w:rFonts w:ascii="Open Sans" w:hAnsi="Open Sans" w:cs="Open Sans"/>
              </w:rPr>
              <w:t xml:space="preserve">Page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PAGE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513A79">
              <w:rPr>
                <w:rFonts w:ascii="Open Sans" w:hAnsi="Open Sans" w:cs="Open Sans"/>
                <w:b/>
                <w:bCs/>
                <w:noProof/>
              </w:rPr>
              <w:t>1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  <w:r w:rsidRPr="007C4400">
              <w:rPr>
                <w:rFonts w:ascii="Open Sans" w:hAnsi="Open Sans" w:cs="Open Sans"/>
              </w:rPr>
              <w:t xml:space="preserve"> of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NUMPAGES 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513A79">
              <w:rPr>
                <w:rFonts w:ascii="Open Sans" w:hAnsi="Open Sans" w:cs="Open Sans"/>
                <w:b/>
                <w:bCs/>
                <w:noProof/>
              </w:rPr>
              <w:t>2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</w:p>
        </w:sdtContent>
      </w:sdt>
    </w:sdtContent>
  </w:sdt>
  <w:p w14:paraId="5C6B2D72" w14:textId="77777777" w:rsidR="007C4400" w:rsidRDefault="007C4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7902F6" w14:textId="77777777" w:rsidR="007C4400" w:rsidRDefault="007C4400" w:rsidP="007C4400">
      <w:r>
        <w:separator/>
      </w:r>
    </w:p>
  </w:footnote>
  <w:footnote w:type="continuationSeparator" w:id="0">
    <w:p w14:paraId="2E2DE75F" w14:textId="77777777" w:rsidR="007C4400" w:rsidRDefault="007C4400" w:rsidP="007C44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7D7A00" w14:textId="3424F94E" w:rsidR="007C4400" w:rsidRDefault="007C4400" w:rsidP="007C4400">
    <w:pPr>
      <w:pStyle w:val="Header"/>
      <w:jc w:val="right"/>
    </w:pPr>
    <w:r>
      <w:rPr>
        <w:rFonts w:ascii="Open Sans" w:hAnsi="Open Sans" w:cs="Open Sans"/>
        <w:noProof/>
        <w:sz w:val="18"/>
        <w:szCs w:val="18"/>
        <w:lang w:eastAsia="en-GB"/>
      </w:rPr>
      <w:drawing>
        <wp:inline distT="0" distB="0" distL="0" distR="0" wp14:anchorId="097CF763" wp14:editId="1A2B4079">
          <wp:extent cx="1143000" cy="600075"/>
          <wp:effectExtent l="0" t="0" r="0" b="9525"/>
          <wp:docPr id="1" name="Picture 2" descr="University of Northampton Logo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BDCAE6FE-7A6F-4E28-A037-F0391F3D0A2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DAzNLewNDQ1MbVQ0lEKTi0uzszPAykwrAUA5DQT7ywAAAA="/>
  </w:docVars>
  <w:rsids>
    <w:rsidRoot w:val="00BC3614"/>
    <w:rsid w:val="00036D2F"/>
    <w:rsid w:val="00074870"/>
    <w:rsid w:val="000925FE"/>
    <w:rsid w:val="000D714A"/>
    <w:rsid w:val="00101F67"/>
    <w:rsid w:val="00102589"/>
    <w:rsid w:val="00132BF4"/>
    <w:rsid w:val="00164C76"/>
    <w:rsid w:val="00190D0C"/>
    <w:rsid w:val="001B0133"/>
    <w:rsid w:val="001C6557"/>
    <w:rsid w:val="001E4DEE"/>
    <w:rsid w:val="001F578C"/>
    <w:rsid w:val="00206B33"/>
    <w:rsid w:val="00220934"/>
    <w:rsid w:val="0024650F"/>
    <w:rsid w:val="002530B2"/>
    <w:rsid w:val="0026296D"/>
    <w:rsid w:val="00285AAF"/>
    <w:rsid w:val="0028602E"/>
    <w:rsid w:val="00292146"/>
    <w:rsid w:val="00293F67"/>
    <w:rsid w:val="002B631A"/>
    <w:rsid w:val="002B7E90"/>
    <w:rsid w:val="002D0A6E"/>
    <w:rsid w:val="00315626"/>
    <w:rsid w:val="003253FE"/>
    <w:rsid w:val="00334B2B"/>
    <w:rsid w:val="0034279C"/>
    <w:rsid w:val="00346D94"/>
    <w:rsid w:val="00360C5E"/>
    <w:rsid w:val="00381F18"/>
    <w:rsid w:val="003905D6"/>
    <w:rsid w:val="003B04DD"/>
    <w:rsid w:val="003B5F3E"/>
    <w:rsid w:val="003B6790"/>
    <w:rsid w:val="003E60A0"/>
    <w:rsid w:val="004418F7"/>
    <w:rsid w:val="004836E2"/>
    <w:rsid w:val="00490DA0"/>
    <w:rsid w:val="00491DD2"/>
    <w:rsid w:val="00493311"/>
    <w:rsid w:val="004953FA"/>
    <w:rsid w:val="004B263C"/>
    <w:rsid w:val="004C61C8"/>
    <w:rsid w:val="004F43DB"/>
    <w:rsid w:val="0050799B"/>
    <w:rsid w:val="005111F8"/>
    <w:rsid w:val="00513A79"/>
    <w:rsid w:val="0057073C"/>
    <w:rsid w:val="00612D27"/>
    <w:rsid w:val="00632B60"/>
    <w:rsid w:val="00636CFD"/>
    <w:rsid w:val="00647757"/>
    <w:rsid w:val="006950A5"/>
    <w:rsid w:val="006C60F8"/>
    <w:rsid w:val="006D5FCC"/>
    <w:rsid w:val="006F03F1"/>
    <w:rsid w:val="00712F15"/>
    <w:rsid w:val="007647AB"/>
    <w:rsid w:val="00781B11"/>
    <w:rsid w:val="007929FE"/>
    <w:rsid w:val="007C4400"/>
    <w:rsid w:val="007E59BA"/>
    <w:rsid w:val="007F7BEC"/>
    <w:rsid w:val="00801E86"/>
    <w:rsid w:val="008037C0"/>
    <w:rsid w:val="00810E1E"/>
    <w:rsid w:val="00823512"/>
    <w:rsid w:val="008238B3"/>
    <w:rsid w:val="00833EA4"/>
    <w:rsid w:val="008634C2"/>
    <w:rsid w:val="0087408B"/>
    <w:rsid w:val="0088623A"/>
    <w:rsid w:val="008D3353"/>
    <w:rsid w:val="008E660D"/>
    <w:rsid w:val="00944BE5"/>
    <w:rsid w:val="00956A61"/>
    <w:rsid w:val="00A24866"/>
    <w:rsid w:val="00A30E27"/>
    <w:rsid w:val="00A320EB"/>
    <w:rsid w:val="00A34835"/>
    <w:rsid w:val="00AB1C90"/>
    <w:rsid w:val="00B16B92"/>
    <w:rsid w:val="00B8603B"/>
    <w:rsid w:val="00BA1F3B"/>
    <w:rsid w:val="00BA3F79"/>
    <w:rsid w:val="00BC3614"/>
    <w:rsid w:val="00BD5624"/>
    <w:rsid w:val="00C12AAD"/>
    <w:rsid w:val="00C17F70"/>
    <w:rsid w:val="00C37118"/>
    <w:rsid w:val="00C42A12"/>
    <w:rsid w:val="00C6478E"/>
    <w:rsid w:val="00C6746F"/>
    <w:rsid w:val="00C82B35"/>
    <w:rsid w:val="00C96E39"/>
    <w:rsid w:val="00C97A72"/>
    <w:rsid w:val="00CC2A55"/>
    <w:rsid w:val="00CD12D8"/>
    <w:rsid w:val="00CD2AF6"/>
    <w:rsid w:val="00CD3C18"/>
    <w:rsid w:val="00CE7CBC"/>
    <w:rsid w:val="00CF4159"/>
    <w:rsid w:val="00D21215"/>
    <w:rsid w:val="00D43433"/>
    <w:rsid w:val="00D50697"/>
    <w:rsid w:val="00D641BB"/>
    <w:rsid w:val="00D82539"/>
    <w:rsid w:val="00D8775F"/>
    <w:rsid w:val="00D90C06"/>
    <w:rsid w:val="00E628D3"/>
    <w:rsid w:val="00E73CC9"/>
    <w:rsid w:val="00E83165"/>
    <w:rsid w:val="00E8556E"/>
    <w:rsid w:val="00EC03DF"/>
    <w:rsid w:val="00ED5CC3"/>
    <w:rsid w:val="00ED7A20"/>
    <w:rsid w:val="00F00F72"/>
    <w:rsid w:val="00F416E1"/>
    <w:rsid w:val="00F42C23"/>
    <w:rsid w:val="00FA79D9"/>
    <w:rsid w:val="00FB47E4"/>
    <w:rsid w:val="00FB5F75"/>
    <w:rsid w:val="00FD1D05"/>
    <w:rsid w:val="00FD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8F1A5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2C2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C2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C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96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335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42C2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C2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42C2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400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400"/>
    <w:rPr>
      <w:rFonts w:ascii="Times New Roman" w:eastAsia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5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modulechoices@northampton.ac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2.png@01D2DF91.0855850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2" ma:contentTypeDescription="Create a new document." ma:contentTypeScope="" ma:versionID="5a82b21e21157646e180d7864e26c4da">
  <xsd:schema xmlns:xsd="http://www.w3.org/2001/XMLSchema" xmlns:xs="http://www.w3.org/2001/XMLSchema" xmlns:p="http://schemas.microsoft.com/office/2006/metadata/properties" xmlns:ns2="31fba94a-ec54-4147-852b-520deb5d3538" xmlns:ns3="264f2af9-7748-4dab-a00c-83daffb698d3" targetNamespace="http://schemas.microsoft.com/office/2006/metadata/properties" ma:root="true" ma:fieldsID="8c1a839472b52f33d6b8798f8d8c3bd9" ns2:_="" ns3:_="">
    <xsd:import namespace="31fba94a-ec54-4147-852b-520deb5d3538"/>
    <xsd:import namespace="264f2af9-7748-4dab-a00c-83daffb698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EFDC07-94D4-4456-BB9E-E9CFEAC50A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fba94a-ec54-4147-852b-520deb5d3538"/>
    <ds:schemaRef ds:uri="264f2af9-7748-4dab-a00c-83daffb698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C105CE-664A-40C5-82B3-A129947FA1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A0F000-F6C2-4B44-AA4E-5DEE4D400D14}">
  <ds:schemaRefs>
    <ds:schemaRef ds:uri="31fba94a-ec54-4147-852b-520deb5d3538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264f2af9-7748-4dab-a00c-83daffb698d3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7</Words>
  <Characters>1584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1858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Nadine Shambrook</cp:lastModifiedBy>
  <cp:revision>2</cp:revision>
  <dcterms:created xsi:type="dcterms:W3CDTF">2021-08-17T09:23:00Z</dcterms:created>
  <dcterms:modified xsi:type="dcterms:W3CDTF">2021-08-17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F5934F3AB6548AD02919ABDF7EC3C</vt:lpwstr>
  </property>
</Properties>
</file>